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Гейдарова Назиля Рамиль кыз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2322129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2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700409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0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282366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2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377628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7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2834293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4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2243395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3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1454859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4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387111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7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1253213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3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1253213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3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Гейдарова Назиля Рамиль кызы</dc:creator>
  <dc:language>ru-RU</dc:language>
  <cp:keywords/>
  <dcterms:created xsi:type="dcterms:W3CDTF">2025-02-13T14:27:29Z</dcterms:created>
  <dcterms:modified xsi:type="dcterms:W3CDTF">2025-02-13T14:2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